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FF5028" w14:textId="42A7FDBB" w:rsidR="00956E1F" w:rsidRDefault="00956E1F" w:rsidP="00956E1F">
      <w:pPr>
        <w:pStyle w:val="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4179BC9B" w:rsidR="008C04DF" w:rsidRPr="008C04DF" w:rsidRDefault="00A8608E" w:rsidP="008C04DF">
      <w:pPr>
        <w:jc w:val="center"/>
        <w:rPr>
          <w:color w:val="0000FF" w:themeColor="hyperlink"/>
          <w:u w:val="single"/>
          <w:lang w:val="bg-BG"/>
        </w:rPr>
      </w:pPr>
      <w:r w:rsidRPr="00A8608E">
        <w:t>Please</w:t>
      </w:r>
      <w:r w:rsidR="00E77900">
        <w:t>,</w:t>
      </w:r>
      <w:r w:rsidRPr="00A8608E">
        <w:t xml:space="preserve">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5D91CA49" w14:textId="6FC99B53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7D90A3D7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</w:t>
      </w:r>
      <w:r w:rsidR="00660C10">
        <w:t>by</w:t>
      </w:r>
      <w:r>
        <w:t xml:space="preserve"> </w:t>
      </w:r>
      <w:r w:rsidR="00660C10">
        <w:t>thei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proofErr w:type="gramStart"/>
      <w:r w:rsidR="00EA7693" w:rsidRPr="00656F01">
        <w:rPr>
          <w:rFonts w:ascii="Consolas" w:hAnsi="Consolas"/>
          <w:bCs/>
        </w:rPr>
        <w:t>"</w:t>
      </w:r>
      <w:r w:rsidRPr="00656F01">
        <w:t>.</w:t>
      </w:r>
      <w:proofErr w:type="gramEnd"/>
      <w:r w:rsidRPr="00656F01">
        <w:t xml:space="preserve">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</w:t>
      </w:r>
      <w:proofErr w:type="gramStart"/>
      <w:r w:rsidR="00CD10A2" w:rsidRPr="00656F01">
        <w:rPr>
          <w:rFonts w:ascii="Consolas" w:hAnsi="Consolas"/>
          <w:b/>
        </w:rPr>
        <w:t>"</w:t>
      </w:r>
      <w:r w:rsidRPr="00656F01">
        <w:t>.</w:t>
      </w:r>
      <w:proofErr w:type="gramEnd"/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proofErr w:type="gramStart"/>
      <w:r w:rsidR="00CD10A2">
        <w:t xml:space="preserve">is </w:t>
      </w:r>
      <w:r w:rsidR="00CD10A2" w:rsidRPr="00CD10A2">
        <w:t>defined</w:t>
      </w:r>
      <w:proofErr w:type="gramEnd"/>
      <w:r w:rsidR="00CD10A2" w:rsidRPr="00CD10A2">
        <w:t xml:space="preserve">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proofErr w:type="gramStart"/>
      <w:r w:rsidR="00CD10A2">
        <w:t xml:space="preserve">is </w:t>
      </w:r>
      <w:r w:rsidR="00CD10A2" w:rsidRPr="00CD10A2">
        <w:t>defined</w:t>
      </w:r>
      <w:proofErr w:type="gramEnd"/>
      <w:r w:rsidR="00CD10A2" w:rsidRPr="00CD10A2">
        <w:t xml:space="preserve">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proofErr w:type="gramStart"/>
      <w:r w:rsidR="00CD10A2">
        <w:t xml:space="preserve">is </w:t>
      </w:r>
      <w:r w:rsidR="00CD10A2" w:rsidRPr="00CD10A2">
        <w:t>defined</w:t>
      </w:r>
      <w:proofErr w:type="gramEnd"/>
      <w:r w:rsidR="00CD10A2" w:rsidRPr="00CD10A2">
        <w:t xml:space="preserve">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proofErr w:type="gramStart"/>
      <w:r w:rsidR="00CD10A2">
        <w:t xml:space="preserve">is </w:t>
      </w:r>
      <w:r w:rsidR="00CD10A2" w:rsidRPr="00CD10A2">
        <w:t>defined</w:t>
      </w:r>
      <w:proofErr w:type="gramEnd"/>
      <w:r w:rsidR="00CD10A2" w:rsidRPr="00CD10A2">
        <w:t xml:space="preserve">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ac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ac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ac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ac"/>
        <w:numPr>
          <w:ilvl w:val="0"/>
          <w:numId w:val="17"/>
        </w:numPr>
        <w:rPr>
          <w:lang w:val="bg-BG"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</w:t>
      </w:r>
      <w:proofErr w:type="gramStart"/>
      <w:r>
        <w:t>will be given</w:t>
      </w:r>
      <w:proofErr w:type="gramEnd"/>
      <w:r>
        <w:t xml:space="preserve">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ac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ac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ac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</w:t>
      </w:r>
      <w:proofErr w:type="gramStart"/>
      <w:r>
        <w:t>is guaranteed</w:t>
      </w:r>
      <w:proofErr w:type="gramEnd"/>
      <w:r>
        <w:t xml:space="preserve">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3"/>
        <w:rPr>
          <w:lang w:val="bg-BG"/>
        </w:rPr>
      </w:pPr>
      <w:r>
        <w:t>Examples</w:t>
      </w:r>
    </w:p>
    <w:tbl>
      <w:tblPr>
        <w:tblStyle w:val="af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</w:t>
      </w:r>
      <w:proofErr w:type="gramStart"/>
      <w:r>
        <w:t>you</w:t>
      </w:r>
      <w:proofErr w:type="gramEnd"/>
      <w:r>
        <w:t xml:space="preserve"> will receive the following information:</w:t>
      </w:r>
    </w:p>
    <w:p w14:paraId="6A8BBE6F" w14:textId="331F900A" w:rsidR="00AC784F" w:rsidRDefault="00AC784F" w:rsidP="00AC784F">
      <w:pPr>
        <w:pStyle w:val="ac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ac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ac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ac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lastRenderedPageBreak/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</w:t>
      </w:r>
      <w:proofErr w:type="gramStart"/>
      <w:r>
        <w:rPr>
          <w:b/>
        </w:rPr>
        <w:t>must be formatted</w:t>
      </w:r>
      <w:proofErr w:type="gramEnd"/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6C37DA">
              <w:rPr>
                <w:rStyle w:val="ab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ab"/>
              </w:rPr>
            </w:pPr>
            <w:r w:rsidRPr="006C37DA">
              <w:rPr>
                <w:rStyle w:val="ab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ac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ac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</w:t>
      </w:r>
      <w:proofErr w:type="gramStart"/>
      <w:r w:rsidRPr="00AE47E7">
        <w:rPr>
          <w:lang w:val="bg-BG" w:eastAsia="zh-CN"/>
        </w:rPr>
        <w:t>print</w:t>
      </w:r>
      <w:proofErr w:type="gramEnd"/>
      <w:r w:rsidRPr="00AE47E7">
        <w:rPr>
          <w:lang w:val="bg-BG" w:eastAsia="zh-CN"/>
        </w:rPr>
        <w:t xml:space="preserve">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3"/>
        <w:rPr>
          <w:lang w:val="bg-BG"/>
        </w:rPr>
      </w:pPr>
      <w:r>
        <w:t>Examples</w:t>
      </w:r>
    </w:p>
    <w:tbl>
      <w:tblPr>
        <w:tblStyle w:val="af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pure</w:t>
            </w:r>
            <w:proofErr w:type="gramEnd"/>
            <w:r>
              <w:rPr>
                <w:rFonts w:ascii="Consolas" w:hAnsi="Consolas"/>
                <w:bCs/>
              </w:rPr>
              <w:t xml:space="preserve">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proofErr w:type="gram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 xml:space="preserve">You </w:t>
      </w:r>
      <w:proofErr w:type="gramStart"/>
      <w:r>
        <w:t>will be g</w:t>
      </w:r>
      <w:r w:rsidR="00956E1F">
        <w:t>iven</w:t>
      </w:r>
      <w:proofErr w:type="gramEnd"/>
      <w:r w:rsidR="00956E1F">
        <w:t xml:space="preserve">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</w:t>
            </w:r>
            <w:proofErr w:type="gramStart"/>
            <w:r w:rsidRPr="00E46023">
              <w:rPr>
                <w:rFonts w:ascii="Consolas" w:hAnsi="Consolas"/>
                <w:bCs/>
              </w:rPr>
              <w:t>!!</w:t>
            </w:r>
            <w:proofErr w:type="gramEnd"/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</w:t>
      </w:r>
      <w:proofErr w:type="gramStart"/>
      <w:r>
        <w:t>they will be represented by arbitrary strings</w:t>
      </w:r>
      <w:proofErr w:type="gramEnd"/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ac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proofErr w:type="gramStart"/>
      <w:r w:rsidRPr="00185394">
        <w:rPr>
          <w:b/>
        </w:rPr>
        <w:t>1</w:t>
      </w:r>
      <w:proofErr w:type="gramEnd"/>
      <w:r w:rsidRPr="00185394">
        <w:rPr>
          <w:b/>
        </w:rPr>
        <w:t xml:space="preserve">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ac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proofErr w:type="gramStart"/>
      <w:r w:rsidRPr="00185394">
        <w:rPr>
          <w:b/>
        </w:rPr>
        <w:t>2</w:t>
      </w:r>
      <w:proofErr w:type="gramEnd"/>
      <w:r w:rsidRPr="00185394">
        <w:rPr>
          <w:b/>
        </w:rPr>
        <w:t xml:space="preserve">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</w:t>
      </w:r>
      <w:proofErr w:type="gramStart"/>
      <w:r w:rsidRPr="00A0417D">
        <w:rPr>
          <w:b/>
          <w:iCs/>
        </w:rPr>
        <w:t>5</w:t>
      </w:r>
      <w:proofErr w:type="gramEnd"/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3"/>
        <w:rPr>
          <w:lang w:val="bg-BG"/>
        </w:rPr>
      </w:pPr>
      <w:r>
        <w:t>Examples</w:t>
      </w:r>
    </w:p>
    <w:tbl>
      <w:tblPr>
        <w:tblStyle w:val="af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proofErr w:type="spellStart"/>
      <w:r w:rsidRPr="00634388">
        <w:rPr>
          <w:lang w:val="bg-BG" w:eastAsia="zh-CN"/>
        </w:rPr>
        <w:t>ou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will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 xml:space="preserve">be </w:t>
      </w:r>
      <w:proofErr w:type="spellStart"/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b/>
          <w:bCs/>
          <w:lang w:val="bg-BG" w:eastAsia="zh-CN"/>
        </w:rPr>
        <w:t>names</w:t>
      </w:r>
      <w:proofErr w:type="spellEnd"/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</w:t>
      </w:r>
      <w:proofErr w:type="gramStart"/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lang w:val="bg-BG" w:eastAsia="zh-CN"/>
        </w:rPr>
        <w:t>.</w:t>
      </w:r>
      <w:proofErr w:type="gramEnd"/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</w:t>
      </w:r>
      <w:proofErr w:type="gramStart"/>
      <w:r w:rsidRPr="00634388">
        <w:rPr>
          <w:lang w:val="bg-BG" w:eastAsia="zh-CN"/>
        </w:rPr>
        <w:t>print</w:t>
      </w:r>
      <w:proofErr w:type="gram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</w:t>
      </w:r>
      <w:proofErr w:type="gramStart"/>
      <w:r w:rsidR="00185394">
        <w:rPr>
          <w:lang w:eastAsia="zh-CN"/>
        </w:rPr>
        <w:t>are sorted</w:t>
      </w:r>
      <w:proofErr w:type="gramEnd"/>
      <w:r w:rsidR="00185394">
        <w:rPr>
          <w:lang w:eastAsia="zh-CN"/>
        </w:rPr>
        <w:t xml:space="preserve">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3"/>
        <w:rPr>
          <w:lang w:val="bg-BG"/>
        </w:rPr>
      </w:pPr>
      <w:r>
        <w:t>Examples</w:t>
      </w:r>
    </w:p>
    <w:tbl>
      <w:tblPr>
        <w:tblStyle w:val="af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</w:t>
      </w:r>
      <w:proofErr w:type="gramStart"/>
      <w:r>
        <w:t>will be given</w:t>
      </w:r>
      <w:proofErr w:type="gramEnd"/>
      <w:r>
        <w:t xml:space="preserve">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proofErr w:type="gramStart"/>
      <w:r>
        <w:rPr>
          <w:b/>
        </w:rPr>
        <w:t xml:space="preserve">letter </w:t>
      </w:r>
      <w:r w:rsidR="004925C4">
        <w:t>by letter</w:t>
      </w:r>
      <w:proofErr w:type="gramEnd"/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  <w:bookmarkStart w:id="0" w:name="_GoBack"/>
        <w:bookmarkEnd w:id="0"/>
      </w:tr>
    </w:tbl>
    <w:p w14:paraId="7FBC7E15" w14:textId="7BCB5DA8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proofErr w:type="gramStart"/>
      <w:r>
        <w:rPr>
          <w:b/>
        </w:rPr>
        <w:t>budget</w:t>
      </w:r>
      <w:proofErr w:type="gramEnd"/>
      <w:r>
        <w:rPr>
          <w:b/>
        </w:rPr>
        <w:t xml:space="preserve">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af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 xml:space="preserve">price for </w:t>
      </w:r>
      <w:proofErr w:type="gramStart"/>
      <w:r w:rsidR="00956E1F">
        <w:rPr>
          <w:b/>
        </w:rPr>
        <w:t>1</w:t>
      </w:r>
      <w:proofErr w:type="gramEnd"/>
      <w:r w:rsidR="00956E1F">
        <w:rPr>
          <w:b/>
        </w:rPr>
        <w:t xml:space="preserve">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ac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proofErr w:type="gramStart"/>
      <w:r>
        <w:rPr>
          <w:b/>
        </w:rPr>
        <w:t>3</w:t>
      </w:r>
      <w:proofErr w:type="gramEnd"/>
      <w:r>
        <w:rPr>
          <w:b/>
        </w:rPr>
        <w:t xml:space="preserve"> colored eggs</w:t>
      </w:r>
      <w:r>
        <w:t xml:space="preserve">. </w:t>
      </w:r>
    </w:p>
    <w:p w14:paraId="79073DEB" w14:textId="42123F61" w:rsidR="00956E1F" w:rsidRDefault="00956E1F" w:rsidP="00512FE1">
      <w:pPr>
        <w:pStyle w:val="ac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proofErr w:type="gramStart"/>
      <w:r>
        <w:rPr>
          <w:b/>
        </w:rPr>
        <w:t>3</w:t>
      </w:r>
      <w:r>
        <w:rPr>
          <w:b/>
          <w:vertAlign w:val="superscript"/>
        </w:rPr>
        <w:t>rd</w:t>
      </w:r>
      <w:proofErr w:type="gramEnd"/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proofErr w:type="gramStart"/>
      <w:r>
        <w:rPr>
          <w:b/>
        </w:rPr>
        <w:t>2</w:t>
      </w:r>
      <w:r>
        <w:rPr>
          <w:b/>
          <w:vertAlign w:val="superscript"/>
        </w:rPr>
        <w:t>nd</w:t>
      </w:r>
      <w:proofErr w:type="gramEnd"/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proofErr w:type="gramStart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ac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 xml:space="preserve">the </w:t>
      </w:r>
      <w:proofErr w:type="gramStart"/>
      <w:r>
        <w:rPr>
          <w:b/>
        </w:rPr>
        <w:t>2</w:t>
      </w:r>
      <w:r>
        <w:rPr>
          <w:b/>
          <w:vertAlign w:val="superscript"/>
        </w:rPr>
        <w:t>nd</w:t>
      </w:r>
      <w:proofErr w:type="gramEnd"/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 xml:space="preserve">how much </w:t>
      </w:r>
      <w:proofErr w:type="gramStart"/>
      <w:r w:rsidRPr="00A845A6">
        <w:rPr>
          <w:b/>
          <w:bCs/>
        </w:rPr>
        <w:t>your</w:t>
      </w:r>
      <w:proofErr w:type="gramEnd"/>
      <w:r w:rsidRPr="00A845A6">
        <w:rPr>
          <w:b/>
          <w:bCs/>
        </w:rPr>
        <w:t xml:space="preserve">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proofErr w:type="gramStart"/>
      <w:r>
        <w:rPr>
          <w:b/>
        </w:rPr>
        <w:t>4</w:t>
      </w:r>
      <w:proofErr w:type="gramEnd"/>
      <w:r>
        <w:rPr>
          <w:b/>
        </w:rPr>
        <w:t xml:space="preserve">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proofErr w:type="gramStart"/>
      <w:r w:rsidR="00A845A6" w:rsidRPr="00A845A6">
        <w:rPr>
          <w:bCs/>
        </w:rPr>
        <w:t>Also</w:t>
      </w:r>
      <w:proofErr w:type="gramEnd"/>
      <w:r w:rsidR="00A845A6" w:rsidRPr="00A845A6">
        <w:rPr>
          <w:bCs/>
        </w:rPr>
        <w:t>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23CE459C" w:rsidR="00956E1F" w:rsidRPr="00A845A6" w:rsidRDefault="00956E1F" w:rsidP="00A845A6">
      <w:pPr>
        <w:pStyle w:val="ac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 w:rsidR="004A0C6E" w:rsidRPr="004A0C6E">
        <w:rPr>
          <w:bCs/>
        </w:rPr>
        <w:t>,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2C6FB71B" w:rsidR="00956E1F" w:rsidRPr="00A845A6" w:rsidRDefault="00956E1F" w:rsidP="00A845A6">
      <w:pPr>
        <w:pStyle w:val="ac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 w:rsidR="004A0C6E" w:rsidRPr="004A0C6E">
        <w:rPr>
          <w:bCs/>
        </w:rPr>
        <w:t>,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152F4F45" w:rsidR="00A845A6" w:rsidRDefault="00956E1F" w:rsidP="00A845A6">
      <w:pPr>
        <w:pStyle w:val="ac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 w:rsidR="004A0C6E" w:rsidRPr="004A0C6E">
        <w:rPr>
          <w:bCs/>
        </w:rPr>
        <w:t>,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71BF2F46" w:rsidR="00DD3C50" w:rsidRPr="00DD3C50" w:rsidRDefault="00956E1F" w:rsidP="00A845A6">
      <w:pPr>
        <w:pStyle w:val="ac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bought </w:t>
      </w:r>
      <w:r w:rsidRPr="002C674C">
        <w:t>Tree</w:t>
      </w:r>
      <w:r w:rsidRPr="002C674C">
        <w:rPr>
          <w:b/>
          <w:bCs/>
        </w:rPr>
        <w:t xml:space="preserve"> </w:t>
      </w:r>
      <w:r w:rsidR="002C674C" w:rsidRPr="002C674C">
        <w:rPr>
          <w:b/>
          <w:bCs/>
        </w:rPr>
        <w:t>Lights</w:t>
      </w:r>
      <w:r>
        <w:t xml:space="preserve"> </w:t>
      </w:r>
      <w:r w:rsidRPr="002C674C">
        <w:rPr>
          <w:b/>
          <w:bCs/>
        </w:rPr>
        <w:t>and</w:t>
      </w:r>
      <w:r>
        <w:t xml:space="preserve"> </w:t>
      </w:r>
      <w:r w:rsidRPr="002C674C">
        <w:t>Tree</w:t>
      </w:r>
      <w:r w:rsidRPr="002C674C">
        <w:rPr>
          <w:b/>
          <w:bCs/>
        </w:rPr>
        <w:t xml:space="preserve">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4A0C6E">
        <w:rPr>
          <w:bCs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7E20B39B" w:rsidR="00956E1F" w:rsidRPr="00A845A6" w:rsidRDefault="00DD3C50" w:rsidP="00DD3C50">
      <w:pPr>
        <w:pStyle w:val="ac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4A0C6E">
        <w:t xml:space="preserve">Sometimes, the </w:t>
      </w:r>
      <w:r w:rsidR="004A0C6E" w:rsidRPr="004A0C6E">
        <w:rPr>
          <w:b/>
          <w:bCs/>
        </w:rPr>
        <w:t>third</w:t>
      </w:r>
      <w:r w:rsidR="004A0C6E">
        <w:t xml:space="preserve"> and </w:t>
      </w:r>
      <w:r w:rsidR="004A0C6E" w:rsidRPr="004A0C6E">
        <w:rPr>
          <w:b/>
          <w:bCs/>
        </w:rPr>
        <w:t>fifth</w:t>
      </w:r>
      <w:r w:rsidR="004A0C6E">
        <w:t xml:space="preserve"> days occur </w:t>
      </w:r>
      <w:r w:rsidR="004A0C6E" w:rsidRPr="004A0C6E">
        <w:rPr>
          <w:b/>
          <w:bCs/>
        </w:rPr>
        <w:t>simultaneously</w:t>
      </w:r>
      <w:r w:rsidR="004A0C6E">
        <w:t xml:space="preserve"> (for example,</w:t>
      </w:r>
      <w:r>
        <w:t xml:space="preserve">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48C75932" w:rsidR="00A845A6" w:rsidRPr="00A845A6" w:rsidRDefault="00A845A6" w:rsidP="00A845A6">
      <w:pPr>
        <w:spacing w:after="0" w:line="360" w:lineRule="auto"/>
        <w:jc w:val="both"/>
      </w:pPr>
      <w:proofErr w:type="gramStart"/>
      <w:r>
        <w:t>That's</w:t>
      </w:r>
      <w:proofErr w:type="gramEnd"/>
      <w:r>
        <w:t xml:space="preserve"> not all! You have a cat at home that likes to mess around with the </w:t>
      </w:r>
      <w:r w:rsidR="008C04DF">
        <w:t>decorations</w:t>
      </w:r>
      <w:r>
        <w:t>:</w:t>
      </w:r>
    </w:p>
    <w:p w14:paraId="4DF8D36C" w14:textId="72388199" w:rsidR="00A845A6" w:rsidRPr="00A845A6" w:rsidRDefault="00956E1F" w:rsidP="00A845A6">
      <w:pPr>
        <w:pStyle w:val="ac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 w:rsidR="008D49D2" w:rsidRPr="008D49D2">
        <w:rPr>
          <w:bCs/>
        </w:rPr>
        <w:t>,</w:t>
      </w:r>
      <w:r>
        <w:t xml:space="preserve"> </w:t>
      </w:r>
      <w:r w:rsidR="00A845A6">
        <w:t xml:space="preserve">your cat ruins all </w:t>
      </w:r>
      <w:r w:rsidR="008D49D2">
        <w:t xml:space="preserve">the </w:t>
      </w:r>
      <w:r w:rsidR="00A845A6">
        <w:t xml:space="preserve">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087A5DAC" w:rsidR="00A845A6" w:rsidRPr="00A845A6" w:rsidRDefault="00A845A6" w:rsidP="00A845A6">
      <w:pPr>
        <w:pStyle w:val="ac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</w:t>
      </w:r>
      <w:r w:rsidR="008D49D2">
        <w:t xml:space="preserve">a </w:t>
      </w:r>
      <w:r w:rsidR="00956E1F">
        <w:t xml:space="preserve">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</w:t>
      </w:r>
      <w:r w:rsidR="00E269B6" w:rsidRPr="008D49D2">
        <w:rPr>
          <w:bCs/>
        </w:rPr>
        <w:t>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0F18943D" w:rsidR="00956E1F" w:rsidRPr="00A845A6" w:rsidRDefault="00A845A6" w:rsidP="00EE240C">
      <w:pPr>
        <w:pStyle w:val="ac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proofErr w:type="gramStart"/>
      <w:r>
        <w:t>Also</w:t>
      </w:r>
      <w:proofErr w:type="gramEnd"/>
      <w:r w:rsidR="00EE240C">
        <w:t>, because of the cat</w:t>
      </w:r>
      <w:r w:rsidR="009462B8">
        <w:t>,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1DD3FC0A" w:rsidR="00956E1F" w:rsidRPr="00A845A6" w:rsidRDefault="00ED701F" w:rsidP="00A845A6">
      <w:pPr>
        <w:pStyle w:val="ac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When</w:t>
      </w:r>
      <w:r w:rsidR="00956E1F">
        <w:t xml:space="preserve">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9462B8" w:rsidRPr="009462B8">
        <w:rPr>
          <w:b/>
          <w:bCs/>
        </w:rPr>
        <w:t>divisible</w:t>
      </w:r>
      <w:r w:rsidR="009462B8">
        <w:t xml:space="preserve"> by</w:t>
      </w:r>
      <w:r w:rsidR="00956E1F">
        <w:t xml:space="preserve"> </w:t>
      </w:r>
      <w:r w:rsidR="00956E1F" w:rsidRPr="00A845A6">
        <w:rPr>
          <w:b/>
        </w:rPr>
        <w:t>ten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</w:t>
      </w:r>
      <w:r w:rsidR="00C97839">
        <w:t xml:space="preserve">then </w:t>
      </w:r>
      <w:r w:rsidR="00956E1F">
        <w:t xml:space="preserve">you </w:t>
      </w:r>
      <w:r w:rsidR="00956E1F" w:rsidRPr="00A845A6">
        <w:rPr>
          <w:b/>
        </w:rPr>
        <w:t>lose</w:t>
      </w:r>
      <w:r w:rsidR="00956E1F">
        <w:t xml:space="preserve"> </w:t>
      </w:r>
      <w:r w:rsidR="00C97839">
        <w:t xml:space="preserve">an </w:t>
      </w:r>
      <w:r w:rsidR="00C97839" w:rsidRPr="00C97839">
        <w:rPr>
          <w:b/>
          <w:bCs/>
        </w:rPr>
        <w:t>additional</w:t>
      </w:r>
      <w:r w:rsidR="00C97839">
        <w:t xml:space="preserve">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</w:t>
      </w:r>
      <w:r w:rsidR="000A7463" w:rsidRPr="009462B8">
        <w:rPr>
          <w:bCs/>
        </w:rPr>
        <w:t xml:space="preserve">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26D24A0" w:rsidR="00956E1F" w:rsidRDefault="005A51EB" w:rsidP="00E269B6">
      <w:pPr>
        <w:spacing w:after="0" w:line="360" w:lineRule="auto"/>
        <w:jc w:val="both"/>
        <w:rPr>
          <w:lang w:val="bg-BG"/>
        </w:rPr>
      </w:pPr>
      <w:r>
        <w:t>Finally</w:t>
      </w:r>
      <w:r w:rsidR="000A7463">
        <w:t>,</w:t>
      </w:r>
      <w:r w:rsidR="00956E1F">
        <w:t xml:space="preserve"> you must print the </w:t>
      </w:r>
      <w:r w:rsidR="00956E1F">
        <w:rPr>
          <w:b/>
        </w:rPr>
        <w:t xml:space="preserve">total </w:t>
      </w:r>
      <w:r>
        <w:rPr>
          <w:b/>
        </w:rPr>
        <w:t>cost</w:t>
      </w:r>
      <w:r w:rsidR="00956E1F">
        <w:t xml:space="preserve"> and the </w:t>
      </w:r>
      <w:r>
        <w:rPr>
          <w:b/>
        </w:rPr>
        <w:t>spirit gained</w:t>
      </w:r>
      <w:r w:rsidR="00956E1F">
        <w:t>.</w:t>
      </w:r>
    </w:p>
    <w:p w14:paraId="2F2C81B1" w14:textId="77777777" w:rsidR="00956E1F" w:rsidRDefault="00956E1F" w:rsidP="00956E1F">
      <w:pPr>
        <w:pStyle w:val="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 xml:space="preserve">exactly </w:t>
      </w:r>
      <w:proofErr w:type="gramStart"/>
      <w:r>
        <w:rPr>
          <w:b/>
        </w:rPr>
        <w:t>2</w:t>
      </w:r>
      <w:proofErr w:type="gramEnd"/>
      <w:r>
        <w:rPr>
          <w:b/>
        </w:rPr>
        <w:t xml:space="preserve"> lines</w:t>
      </w:r>
      <w:r>
        <w:t>:</w:t>
      </w:r>
    </w:p>
    <w:p w14:paraId="7002F6F8" w14:textId="47EB0CEE" w:rsidR="00956E1F" w:rsidRDefault="00956E1F" w:rsidP="00512FE1">
      <w:pPr>
        <w:pStyle w:val="ac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ac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ac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ac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3"/>
        <w:rPr>
          <w:rFonts w:ascii="Calibri" w:hAnsi="Calibri"/>
          <w:lang w:val="bg-BG"/>
        </w:rPr>
      </w:pPr>
      <w:r>
        <w:t>Examples</w:t>
      </w:r>
    </w:p>
    <w:tbl>
      <w:tblPr>
        <w:tblStyle w:val="af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09C7A7E6" w:rsidR="00640502" w:rsidRDefault="00640502" w:rsidP="00956E1F"/>
    <w:p w14:paraId="4B80D7C1" w14:textId="2F8E73C4" w:rsidR="00B55B6F" w:rsidRPr="00B55B6F" w:rsidRDefault="00B55B6F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6FBFE2C" w14:textId="6A7640C5" w:rsidR="00B55B6F" w:rsidRDefault="00B55B6F" w:rsidP="00956E1F">
      <w:pPr>
        <w:rPr>
          <w:rFonts w:eastAsiaTheme="majorEastAsia" w:cstheme="majorBidi"/>
          <w:b/>
          <w:color w:val="8F400B"/>
          <w:sz w:val="32"/>
          <w:szCs w:val="32"/>
        </w:rPr>
      </w:pPr>
      <w:r w:rsidRPr="00B55B6F">
        <w:rPr>
          <w:rFonts w:eastAsiaTheme="majorEastAsia" w:cstheme="majorBidi"/>
          <w:b/>
          <w:color w:val="8F400B"/>
          <w:sz w:val="32"/>
          <w:szCs w:val="32"/>
        </w:rPr>
        <w:t xml:space="preserve">My answers: </w:t>
      </w:r>
    </w:p>
    <w:p w14:paraId="559FAEC4" w14:textId="5AEDCE60" w:rsidR="00F2055A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 xml:space="preserve">10. </w:t>
      </w:r>
    </w:p>
    <w:p w14:paraId="4742BA95" w14:textId="77B56A24" w:rsidR="00F2055A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5B5F0BA" w14:textId="77777777" w:rsidR="00F2055A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1E65FF0D" w14:textId="1C7626A4" w:rsidR="00F2055A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7BB5272F" w14:textId="12324611" w:rsidR="00F2055A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DB6C747" w14:textId="1B8EAB2E" w:rsidR="00F2055A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4B49C5B9" w14:textId="77777777" w:rsidR="00F2055A" w:rsidRPr="00B55B6F" w:rsidRDefault="00F2055A" w:rsidP="00956E1F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78217D6E" w14:textId="3DEFF282" w:rsidR="00B55B6F" w:rsidRPr="00B55B6F" w:rsidRDefault="00B55B6F" w:rsidP="00956E1F">
      <w:pPr>
        <w:rPr>
          <w:rFonts w:eastAsiaTheme="majorEastAsia" w:cstheme="majorBidi"/>
          <w:b/>
          <w:color w:val="8F400B"/>
          <w:sz w:val="32"/>
          <w:szCs w:val="32"/>
        </w:rPr>
      </w:pPr>
      <w:r w:rsidRPr="00B55B6F">
        <w:rPr>
          <w:rFonts w:eastAsiaTheme="majorEastAsia" w:cstheme="majorBidi"/>
          <w:b/>
          <w:color w:val="8F400B"/>
          <w:sz w:val="32"/>
          <w:szCs w:val="32"/>
        </w:rPr>
        <w:t>11. Easter Bread:</w:t>
      </w:r>
    </w:p>
    <w:p w14:paraId="393734BA" w14:textId="45874D0E" w:rsidR="00B55B6F" w:rsidRDefault="00B55B6F" w:rsidP="00956E1F"/>
    <w:p w14:paraId="45DFAE58" w14:textId="77777777" w:rsidR="00B55B6F" w:rsidRPr="00B55B6F" w:rsidRDefault="00B55B6F" w:rsidP="00B55B6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24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</w:pP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budge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proofErr w:type="spellStart"/>
      <w:r w:rsidRPr="00B55B6F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floa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proofErr w:type="spellStart"/>
      <w:r w:rsidRPr="00B55B6F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inpu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))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kilo_flour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proofErr w:type="spellStart"/>
      <w:r w:rsidRPr="00B55B6F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floa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proofErr w:type="spellStart"/>
      <w:r w:rsidRPr="00B55B6F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inpu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))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pack_eggs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kilo_flour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*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.75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litre_milk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kilo_flour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+ (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kilo_flour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*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.25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loaf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kilo_flour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+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pack_eggs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+ (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litre_milk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/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4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loaf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colored_eggs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while</w:t>
      </w:r>
      <w:proofErr w:type="spellEnd"/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budge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gt;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loaf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budge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-=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one_loaf_price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loaf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+=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1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  <w:t xml:space="preserve">   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colored_eggs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+=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3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br/>
        <w:t xml:space="preserve">    </w:t>
      </w:r>
      <w:proofErr w:type="spellStart"/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if</w:t>
      </w:r>
      <w:proofErr w:type="spellEnd"/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loaf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%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 xml:space="preserve">3 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==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    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colored_eggs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-= (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loaf_counter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- </w:t>
      </w:r>
      <w:r w:rsidRPr="00B55B6F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2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B55B6F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f"You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made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{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loaf_counter</w:t>
      </w:r>
      <w:proofErr w:type="spellEnd"/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}</w:t>
      </w:r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loaves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of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Easter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bread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!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Now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you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have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{</w:t>
      </w:r>
      <w:proofErr w:type="spellStart"/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colored_eggs_counter</w:t>
      </w:r>
      <w:proofErr w:type="spellEnd"/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}</w:t>
      </w:r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eggs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and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{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budget</w:t>
      </w:r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:</w:t>
      </w:r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.2f</w:t>
      </w:r>
      <w:r w:rsidRPr="00B55B6F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}</w:t>
      </w:r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BGN </w:t>
      </w:r>
      <w:proofErr w:type="spellStart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left</w:t>
      </w:r>
      <w:proofErr w:type="spellEnd"/>
      <w:r w:rsidRPr="00B55B6F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."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B55B6F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</w:p>
    <w:p w14:paraId="72A3FA9C" w14:textId="6A88548B" w:rsidR="00B55B6F" w:rsidRDefault="00B55B6F" w:rsidP="00956E1F"/>
    <w:p w14:paraId="0B20510F" w14:textId="38676481" w:rsidR="00F2055A" w:rsidRDefault="00F2055A" w:rsidP="00956E1F"/>
    <w:p w14:paraId="71876DDF" w14:textId="0DC8A12B" w:rsidR="00F2055A" w:rsidRDefault="00F2055A" w:rsidP="00956E1F"/>
    <w:p w14:paraId="64DBAEC2" w14:textId="66BD9CC6" w:rsidR="00F2055A" w:rsidRDefault="00F2055A" w:rsidP="00956E1F"/>
    <w:p w14:paraId="133432AC" w14:textId="5B98D867" w:rsidR="00F2055A" w:rsidRDefault="00F2055A" w:rsidP="00956E1F"/>
    <w:p w14:paraId="11B2CBC0" w14:textId="1B25DBD9" w:rsidR="00F2055A" w:rsidRDefault="00F2055A" w:rsidP="00956E1F"/>
    <w:p w14:paraId="166FE5A8" w14:textId="3AD77B6C" w:rsidR="00F2055A" w:rsidRDefault="00F2055A" w:rsidP="00956E1F"/>
    <w:p w14:paraId="77A6A9FC" w14:textId="0B12C1B4" w:rsidR="00F2055A" w:rsidRDefault="00F2055A" w:rsidP="00956E1F"/>
    <w:p w14:paraId="699DDF98" w14:textId="77777777" w:rsidR="00F2055A" w:rsidRDefault="00F2055A" w:rsidP="00956E1F"/>
    <w:p w14:paraId="4C837932" w14:textId="0B9662D9" w:rsidR="00F2055A" w:rsidRPr="00F2055A" w:rsidRDefault="00F2055A" w:rsidP="00F2055A">
      <w:pPr>
        <w:pStyle w:val="ac"/>
        <w:numPr>
          <w:ilvl w:val="0"/>
          <w:numId w:val="27"/>
        </w:numPr>
        <w:rPr>
          <w:rFonts w:eastAsiaTheme="majorEastAsia" w:cstheme="majorBidi"/>
          <w:b/>
          <w:color w:val="8F400B"/>
          <w:sz w:val="32"/>
          <w:szCs w:val="32"/>
        </w:rPr>
      </w:pPr>
      <w:r w:rsidRPr="00F2055A">
        <w:rPr>
          <w:rFonts w:eastAsiaTheme="majorEastAsia" w:cstheme="majorBidi"/>
          <w:b/>
          <w:color w:val="8F400B"/>
          <w:sz w:val="32"/>
          <w:szCs w:val="32"/>
        </w:rPr>
        <w:t>Christmas Spirit</w:t>
      </w:r>
    </w:p>
    <w:p w14:paraId="5060D4D5" w14:textId="77777777" w:rsidR="00F2055A" w:rsidRDefault="00F2055A" w:rsidP="00F2055A">
      <w:pPr>
        <w:pStyle w:val="HTML"/>
        <w:numPr>
          <w:ilvl w:val="0"/>
          <w:numId w:val="27"/>
        </w:numPr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quantity_of_decoration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proofErr w:type="spellStart"/>
      <w:r>
        <w:rPr>
          <w:color w:val="A9B7C6"/>
        </w:rPr>
        <w:t>days_left_to_Christma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</w:r>
      <w:proofErr w:type="spellStart"/>
      <w:r>
        <w:rPr>
          <w:color w:val="A9B7C6"/>
        </w:rPr>
        <w:t>money_spend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</w:r>
      <w:r>
        <w:rPr>
          <w:color w:val="6897BB"/>
        </w:rPr>
        <w:br/>
      </w:r>
      <w:proofErr w:type="spellStart"/>
      <w:r>
        <w:rPr>
          <w:color w:val="A9B7C6"/>
        </w:rPr>
        <w:t>ornament_sets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2</w:t>
      </w:r>
      <w:r>
        <w:rPr>
          <w:color w:val="6897BB"/>
        </w:rPr>
        <w:br/>
      </w:r>
      <w:proofErr w:type="spellStart"/>
      <w:r>
        <w:rPr>
          <w:color w:val="A9B7C6"/>
        </w:rPr>
        <w:t>tree_skirt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5</w:t>
      </w:r>
      <w:r>
        <w:rPr>
          <w:color w:val="6897BB"/>
        </w:rPr>
        <w:br/>
      </w:r>
      <w:proofErr w:type="spellStart"/>
      <w:r>
        <w:rPr>
          <w:color w:val="A9B7C6"/>
        </w:rPr>
        <w:t>tree_garland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3</w:t>
      </w:r>
      <w:r>
        <w:rPr>
          <w:color w:val="6897BB"/>
        </w:rPr>
        <w:br/>
      </w:r>
      <w:proofErr w:type="spellStart"/>
      <w:r>
        <w:rPr>
          <w:color w:val="A9B7C6"/>
        </w:rPr>
        <w:t>tree_lights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15</w:t>
      </w:r>
      <w:r>
        <w:rPr>
          <w:color w:val="6897BB"/>
        </w:rPr>
        <w:br/>
      </w:r>
      <w:r>
        <w:rPr>
          <w:color w:val="6897BB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days_left_to_Christmas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11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quantity_of_decorations</w:t>
      </w:r>
      <w:proofErr w:type="spellEnd"/>
      <w:r>
        <w:rPr>
          <w:color w:val="A9B7C6"/>
        </w:rPr>
        <w:t xml:space="preserve"> += </w:t>
      </w:r>
      <w:r>
        <w:rPr>
          <w:color w:val="6897BB"/>
        </w:rPr>
        <w:t>2</w:t>
      </w:r>
      <w:r>
        <w:rPr>
          <w:color w:val="6897BB"/>
        </w:rPr>
        <w:br/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money_spend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A9B7C6"/>
        </w:rPr>
        <w:t>ornament_sets</w:t>
      </w:r>
      <w:proofErr w:type="spellEnd"/>
      <w:r>
        <w:rPr>
          <w:color w:val="A9B7C6"/>
        </w:rPr>
        <w:t xml:space="preserve"> * </w:t>
      </w:r>
      <w:proofErr w:type="spellStart"/>
      <w:r>
        <w:rPr>
          <w:color w:val="A9B7C6"/>
        </w:rPr>
        <w:t>quantity_of_decorations</w:t>
      </w:r>
      <w:proofErr w:type="spellEnd"/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+= </w:t>
      </w:r>
      <w:r>
        <w:rPr>
          <w:color w:val="6897BB"/>
        </w:rPr>
        <w:t>5</w:t>
      </w:r>
      <w:r>
        <w:rPr>
          <w:color w:val="6897BB"/>
        </w:rPr>
        <w:br/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3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money_spend</w:t>
      </w:r>
      <w:proofErr w:type="spellEnd"/>
      <w:r>
        <w:rPr>
          <w:color w:val="A9B7C6"/>
        </w:rPr>
        <w:t xml:space="preserve"> += (</w:t>
      </w:r>
      <w:proofErr w:type="spellStart"/>
      <w:r>
        <w:rPr>
          <w:color w:val="A9B7C6"/>
        </w:rPr>
        <w:t>tree_skirt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tree_garland</w:t>
      </w:r>
      <w:proofErr w:type="spellEnd"/>
      <w:r>
        <w:rPr>
          <w:color w:val="A9B7C6"/>
        </w:rPr>
        <w:t xml:space="preserve">) * </w:t>
      </w:r>
      <w:proofErr w:type="spellStart"/>
      <w:r>
        <w:rPr>
          <w:color w:val="A9B7C6"/>
        </w:rPr>
        <w:t>quantity_of_decorations</w:t>
      </w:r>
      <w:proofErr w:type="spellEnd"/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+= </w:t>
      </w:r>
      <w:r>
        <w:rPr>
          <w:color w:val="6897BB"/>
        </w:rPr>
        <w:t xml:space="preserve">3 </w:t>
      </w:r>
      <w:r>
        <w:rPr>
          <w:color w:val="A9B7C6"/>
        </w:rPr>
        <w:t xml:space="preserve">+ </w:t>
      </w:r>
      <w:r>
        <w:rPr>
          <w:color w:val="6897BB"/>
        </w:rPr>
        <w:t>10</w:t>
      </w:r>
      <w:r>
        <w:rPr>
          <w:color w:val="6897BB"/>
        </w:rPr>
        <w:br/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5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money_spend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A9B7C6"/>
        </w:rPr>
        <w:t>tree_lights</w:t>
      </w:r>
      <w:proofErr w:type="spellEnd"/>
      <w:r>
        <w:rPr>
          <w:color w:val="A9B7C6"/>
        </w:rPr>
        <w:t xml:space="preserve"> * </w:t>
      </w:r>
      <w:proofErr w:type="spellStart"/>
      <w:r>
        <w:rPr>
          <w:color w:val="A9B7C6"/>
        </w:rPr>
        <w:t>quantity_of_decorations</w:t>
      </w:r>
      <w:proofErr w:type="spellEnd"/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+= </w:t>
      </w:r>
      <w:r>
        <w:rPr>
          <w:color w:val="6897BB"/>
        </w:rPr>
        <w:t>17</w:t>
      </w:r>
      <w:r>
        <w:rPr>
          <w:color w:val="6897BB"/>
        </w:rPr>
        <w:br/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5 </w:t>
      </w:r>
      <w:r>
        <w:rPr>
          <w:color w:val="A9B7C6"/>
        </w:rPr>
        <w:t xml:space="preserve">== </w:t>
      </w:r>
      <w:r>
        <w:rPr>
          <w:color w:val="6897BB"/>
        </w:rPr>
        <w:t xml:space="preserve">0 </w:t>
      </w:r>
      <w:proofErr w:type="spellStart"/>
      <w:r>
        <w:rPr>
          <w:color w:val="CC7832"/>
        </w:rPr>
        <w:t>and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3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+= </w:t>
      </w:r>
      <w:r>
        <w:rPr>
          <w:color w:val="6897BB"/>
        </w:rPr>
        <w:t>30</w:t>
      </w:r>
      <w:r>
        <w:rPr>
          <w:color w:val="6897BB"/>
        </w:rPr>
        <w:br/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% </w:t>
      </w:r>
      <w:r>
        <w:rPr>
          <w:color w:val="6897BB"/>
        </w:rPr>
        <w:t xml:space="preserve">10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-= </w:t>
      </w:r>
      <w:r>
        <w:rPr>
          <w:color w:val="6897BB"/>
        </w:rPr>
        <w:t>20</w:t>
      </w:r>
      <w:r>
        <w:rPr>
          <w:color w:val="6897BB"/>
        </w:rPr>
        <w:br/>
        <w:t xml:space="preserve">        </w:t>
      </w:r>
      <w:proofErr w:type="spellStart"/>
      <w:r>
        <w:rPr>
          <w:color w:val="A9B7C6"/>
        </w:rPr>
        <w:t>money_spend</w:t>
      </w:r>
      <w:proofErr w:type="spellEnd"/>
      <w:r>
        <w:rPr>
          <w:color w:val="A9B7C6"/>
        </w:rPr>
        <w:t xml:space="preserve"> += (</w:t>
      </w:r>
      <w:proofErr w:type="spellStart"/>
      <w:r>
        <w:rPr>
          <w:color w:val="A9B7C6"/>
        </w:rPr>
        <w:t>tree_skirt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tree_garland</w:t>
      </w:r>
      <w:proofErr w:type="spellEnd"/>
      <w:r>
        <w:rPr>
          <w:color w:val="A9B7C6"/>
        </w:rPr>
        <w:t xml:space="preserve"> + </w:t>
      </w:r>
      <w:proofErr w:type="spellStart"/>
      <w:r>
        <w:rPr>
          <w:color w:val="A9B7C6"/>
        </w:rPr>
        <w:t>tree_lights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(i == </w:t>
      </w:r>
      <w:proofErr w:type="spellStart"/>
      <w:r>
        <w:rPr>
          <w:color w:val="A9B7C6"/>
        </w:rPr>
        <w:t>days_left_to_Christmas</w:t>
      </w:r>
      <w:proofErr w:type="spellEnd"/>
      <w:r>
        <w:rPr>
          <w:color w:val="A9B7C6"/>
        </w:rPr>
        <w:t xml:space="preserve">) </w:t>
      </w:r>
      <w:proofErr w:type="spellStart"/>
      <w:r>
        <w:rPr>
          <w:color w:val="CC7832"/>
        </w:rPr>
        <w:t>and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days_left_to_Christmas</w:t>
      </w:r>
      <w:proofErr w:type="spellEnd"/>
      <w:r>
        <w:rPr>
          <w:color w:val="A9B7C6"/>
        </w:rPr>
        <w:t xml:space="preserve"> % </w:t>
      </w:r>
      <w:r>
        <w:rPr>
          <w:color w:val="6897BB"/>
        </w:rPr>
        <w:t xml:space="preserve">10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A9B7C6"/>
        </w:rPr>
        <w:t xml:space="preserve"> -= </w:t>
      </w:r>
      <w:r>
        <w:rPr>
          <w:color w:val="6897BB"/>
        </w:rPr>
        <w:t>30</w:t>
      </w:r>
      <w:r>
        <w:rPr>
          <w:color w:val="6897BB"/>
        </w:rPr>
        <w:br/>
      </w:r>
      <w:r>
        <w:rPr>
          <w:color w:val="6897BB"/>
        </w:rPr>
        <w:br/>
      </w:r>
      <w:r>
        <w:rPr>
          <w:color w:val="6897BB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6A8759"/>
        </w:rPr>
        <w:t>f"Total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cost</w:t>
      </w:r>
      <w:proofErr w:type="spellEnd"/>
      <w:r>
        <w:rPr>
          <w:color w:val="6A8759"/>
        </w:rPr>
        <w:t xml:space="preserve">: </w:t>
      </w:r>
      <w:r>
        <w:rPr>
          <w:color w:val="CC7832"/>
        </w:rPr>
        <w:t>{</w:t>
      </w:r>
      <w:proofErr w:type="spellStart"/>
      <w:r>
        <w:rPr>
          <w:color w:val="A9B7C6"/>
        </w:rPr>
        <w:t>money_spend</w:t>
      </w:r>
      <w:proofErr w:type="spellEnd"/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6A8759"/>
        </w:rPr>
        <w:t>f"Total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spirit</w:t>
      </w:r>
      <w:proofErr w:type="spellEnd"/>
      <w:r>
        <w:rPr>
          <w:color w:val="6A8759"/>
        </w:rPr>
        <w:t xml:space="preserve">: </w:t>
      </w:r>
      <w:r>
        <w:rPr>
          <w:color w:val="CC7832"/>
        </w:rPr>
        <w:t>{</w:t>
      </w:r>
      <w:proofErr w:type="spellStart"/>
      <w:r>
        <w:rPr>
          <w:color w:val="A9B7C6"/>
        </w:rPr>
        <w:t>christmas_spirit</w:t>
      </w:r>
      <w:proofErr w:type="spellEnd"/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</w:p>
    <w:p w14:paraId="0E6115E1" w14:textId="3E9B0EE5" w:rsidR="00F2055A" w:rsidRDefault="00F2055A" w:rsidP="00F2055A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D972F1F" w14:textId="5FD50710" w:rsidR="00F2055A" w:rsidRDefault="00F2055A" w:rsidP="00F2055A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A7CE1CF" w14:textId="77777777" w:rsidR="00F2055A" w:rsidRPr="00F2055A" w:rsidRDefault="00F2055A" w:rsidP="00F2055A">
      <w:pPr>
        <w:rPr>
          <w:rFonts w:eastAsiaTheme="majorEastAsia" w:cstheme="majorBidi"/>
          <w:b/>
          <w:color w:val="8F400B"/>
          <w:sz w:val="32"/>
          <w:szCs w:val="32"/>
        </w:rPr>
      </w:pPr>
    </w:p>
    <w:sectPr w:rsidR="00F2055A" w:rsidRPr="00F2055A" w:rsidSect="00F568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8A19D" w14:textId="77777777" w:rsidR="007110E7" w:rsidRDefault="007110E7" w:rsidP="008068A2">
      <w:pPr>
        <w:spacing w:after="0" w:line="240" w:lineRule="auto"/>
      </w:pPr>
      <w:r>
        <w:separator/>
      </w:r>
    </w:p>
  </w:endnote>
  <w:endnote w:type="continuationSeparator" w:id="0">
    <w:p w14:paraId="46AD32B7" w14:textId="77777777" w:rsidR="007110E7" w:rsidRDefault="007110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900CCB" w14:textId="77777777" w:rsidR="00ED1B58" w:rsidRDefault="00ED1B5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8412D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6FD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6FD3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8412D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6FD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6FD3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57E55" w14:textId="77777777" w:rsidR="00ED1B58" w:rsidRDefault="00ED1B5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042BB7" w14:textId="77777777" w:rsidR="007110E7" w:rsidRDefault="007110E7" w:rsidP="008068A2">
      <w:pPr>
        <w:spacing w:after="0" w:line="240" w:lineRule="auto"/>
      </w:pPr>
      <w:r>
        <w:separator/>
      </w:r>
    </w:p>
  </w:footnote>
  <w:footnote w:type="continuationSeparator" w:id="0">
    <w:p w14:paraId="5FAE76D2" w14:textId="77777777" w:rsidR="007110E7" w:rsidRDefault="007110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B5BB6" w14:textId="77777777" w:rsidR="00ED1B58" w:rsidRDefault="00ED1B5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9153EA" w14:textId="77777777" w:rsidR="00ED1B58" w:rsidRDefault="00ED1B5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4E11CAB"/>
    <w:multiLevelType w:val="hybridMultilevel"/>
    <w:tmpl w:val="E9C23FC4"/>
    <w:name w:val="Numbered list 32"/>
    <w:lvl w:ilvl="0" w:tplc="98E0502E">
      <w:start w:val="12"/>
      <w:numFmt w:val="decimal"/>
      <w:lvlText w:val="%1."/>
      <w:lvlJc w:val="left"/>
      <w:pPr>
        <w:ind w:left="0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18"/>
  </w:num>
  <w:num w:numId="5">
    <w:abstractNumId w:val="8"/>
  </w:num>
  <w:num w:numId="6">
    <w:abstractNumId w:val="7"/>
  </w:num>
  <w:num w:numId="7">
    <w:abstractNumId w:val="23"/>
  </w:num>
  <w:num w:numId="8">
    <w:abstractNumId w:val="10"/>
  </w:num>
  <w:num w:numId="9">
    <w:abstractNumId w:val="16"/>
  </w:num>
  <w:num w:numId="10">
    <w:abstractNumId w:val="12"/>
  </w:num>
  <w:num w:numId="11">
    <w:abstractNumId w:val="15"/>
  </w:num>
  <w:num w:numId="12">
    <w:abstractNumId w:val="20"/>
  </w:num>
  <w:num w:numId="13">
    <w:abstractNumId w:val="2"/>
  </w:num>
  <w:num w:numId="14">
    <w:abstractNumId w:val="14"/>
  </w:num>
  <w:num w:numId="15">
    <w:abstractNumId w:val="22"/>
  </w:num>
  <w:num w:numId="16">
    <w:abstractNumId w:val="19"/>
  </w:num>
  <w:num w:numId="17">
    <w:abstractNumId w:val="21"/>
  </w:num>
  <w:num w:numId="18">
    <w:abstractNumId w:val="4"/>
  </w:num>
  <w:num w:numId="19">
    <w:abstractNumId w:val="3"/>
  </w:num>
  <w:num w:numId="20">
    <w:abstractNumId w:val="17"/>
  </w:num>
  <w:num w:numId="21">
    <w:abstractNumId w:val="9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4"/>
  </w:num>
  <w:num w:numId="25">
    <w:abstractNumId w:val="5"/>
  </w:num>
  <w:num w:numId="26">
    <w:abstractNumId w:val="0"/>
  </w:num>
  <w:num w:numId="27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1768"/>
    <w:rsid w:val="001E3FEF"/>
    <w:rsid w:val="00202683"/>
    <w:rsid w:val="00215FCE"/>
    <w:rsid w:val="00225929"/>
    <w:rsid w:val="002326A7"/>
    <w:rsid w:val="00232E7D"/>
    <w:rsid w:val="002554B7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674C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0C6E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FD3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A51EB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0C10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384D"/>
    <w:rsid w:val="00704432"/>
    <w:rsid w:val="007051DF"/>
    <w:rsid w:val="007110E7"/>
    <w:rsid w:val="00716A85"/>
    <w:rsid w:val="00724DA4"/>
    <w:rsid w:val="007307C0"/>
    <w:rsid w:val="0073344B"/>
    <w:rsid w:val="00744656"/>
    <w:rsid w:val="007610D3"/>
    <w:rsid w:val="00762071"/>
    <w:rsid w:val="00763912"/>
    <w:rsid w:val="00774E44"/>
    <w:rsid w:val="00785258"/>
    <w:rsid w:val="00791807"/>
    <w:rsid w:val="00791F02"/>
    <w:rsid w:val="00791FBC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6203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49D2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462B8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12071"/>
    <w:rsid w:val="00A35790"/>
    <w:rsid w:val="00A45A89"/>
    <w:rsid w:val="00A47F12"/>
    <w:rsid w:val="00A66DE2"/>
    <w:rsid w:val="00A70227"/>
    <w:rsid w:val="00A72C88"/>
    <w:rsid w:val="00A845A6"/>
    <w:rsid w:val="00A847D3"/>
    <w:rsid w:val="00A8608E"/>
    <w:rsid w:val="00A911A4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060B"/>
    <w:rsid w:val="00B32010"/>
    <w:rsid w:val="00B36E8E"/>
    <w:rsid w:val="00B55B6F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3739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97839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9D7"/>
    <w:rsid w:val="00D47A79"/>
    <w:rsid w:val="00D50F79"/>
    <w:rsid w:val="00D6124F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DF717E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77900"/>
    <w:rsid w:val="00E80E3D"/>
    <w:rsid w:val="00E86D42"/>
    <w:rsid w:val="00E870B8"/>
    <w:rsid w:val="00EA0E91"/>
    <w:rsid w:val="00EA1019"/>
    <w:rsid w:val="00EA3B29"/>
    <w:rsid w:val="00EA3C0B"/>
    <w:rsid w:val="00EA7693"/>
    <w:rsid w:val="00EB514C"/>
    <w:rsid w:val="00EB7421"/>
    <w:rsid w:val="00EC36F5"/>
    <w:rsid w:val="00EC5A4D"/>
    <w:rsid w:val="00EC7D09"/>
    <w:rsid w:val="00ED0DEA"/>
    <w:rsid w:val="00ED1B58"/>
    <w:rsid w:val="00ED701F"/>
    <w:rsid w:val="00ED73C4"/>
    <w:rsid w:val="00EE240C"/>
    <w:rsid w:val="00EE7EC6"/>
    <w:rsid w:val="00F026CB"/>
    <w:rsid w:val="00F12259"/>
    <w:rsid w:val="00F2055A"/>
    <w:rsid w:val="00F20B48"/>
    <w:rsid w:val="00F258BA"/>
    <w:rsid w:val="00F27E9C"/>
    <w:rsid w:val="00F3350D"/>
    <w:rsid w:val="00F41F41"/>
    <w:rsid w:val="00F46918"/>
    <w:rsid w:val="00F46DDE"/>
    <w:rsid w:val="00F568E2"/>
    <w:rsid w:val="00F60FC1"/>
    <w:rsid w:val="00F655ED"/>
    <w:rsid w:val="00F66D86"/>
    <w:rsid w:val="00F7033C"/>
    <w:rsid w:val="00F96D0D"/>
    <w:rsid w:val="00F976AD"/>
    <w:rsid w:val="00FA6461"/>
    <w:rsid w:val="00FA78AA"/>
    <w:rsid w:val="00FB291B"/>
    <w:rsid w:val="00FB3CA9"/>
    <w:rsid w:val="00FC4303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B55B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B55B6F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171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AFEADA-F6B7-4440-9F58-DDBED37C5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5</TotalTime>
  <Pages>1</Pages>
  <Words>1942</Words>
  <Characters>11071</Characters>
  <Application>Microsoft Office Word</Application>
  <DocSecurity>0</DocSecurity>
  <Lines>92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Fundamentals - Basic Syntax, Conditional Statements and Loops</vt:lpstr>
      <vt:lpstr>Python Fundamentals - Basic Syntax, Conditional Statements and Loops</vt:lpstr>
    </vt:vector>
  </TitlesOfParts>
  <Company>SoftUni – https://softuni.org</Company>
  <LinksUpToDate>false</LinksUpToDate>
  <CharactersWithSpaces>1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esislava Raykova</cp:lastModifiedBy>
  <cp:revision>99</cp:revision>
  <cp:lastPrinted>2015-10-26T22:35:00Z</cp:lastPrinted>
  <dcterms:created xsi:type="dcterms:W3CDTF">2019-11-12T12:29:00Z</dcterms:created>
  <dcterms:modified xsi:type="dcterms:W3CDTF">2025-07-10T11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